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Position,</w:t>
      </w:r>
      <w:r>
        <w:t xml:space="preserve"> </w:t>
      </w:r>
      <w:r>
        <w:t xml:space="preserve">Paris,</w:t>
      </w:r>
      <w:r>
        <w:t xml:space="preserve"> </w:t>
      </w:r>
      <w:r>
        <w:t xml:space="preserve">France</w:t>
      </w:r>
    </w:p>
    <w:bookmarkStart w:id="21" w:name="X3369a66636bf94a2fc9f2292da91efd7925ce77"/>
    <w:p>
      <w:pPr>
        <w:pStyle w:val="Heading1"/>
      </w:pPr>
      <w:r>
        <w:t xml:space="preserve">Internship Application Letter for Social Worker Internship in Paris, France</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entre Social de Paris</w:t>
      </w:r>
      <w:r>
        <w:br/>
      </w:r>
      <w:r>
        <w:t xml:space="preserve">123 Rue de la Solidarité</w:t>
      </w:r>
      <w:r>
        <w:br/>
      </w:r>
      <w:r>
        <w:t xml:space="preserve">75008 Paris, France</w:t>
      </w:r>
    </w:p>
    <w:bookmarkStart w:id="20" w:name="X186617d0229de688565b6a098f11cf6048710f5"/>
    <w:p>
      <w:pPr>
        <w:pStyle w:val="Heading2"/>
      </w:pPr>
      <w:r>
        <w:t xml:space="preserve">Subject: Application for Social Worker Internship Position</w:t>
      </w:r>
    </w:p>
    <w:p>
      <w:pPr>
        <w:pStyle w:val="FirstParagraph"/>
      </w:pPr>
      <w:r>
        <w:t xml:space="preserve">Dear Hiring Committee,</w:t>
      </w:r>
    </w:p>
    <w:p>
      <w:pPr>
        <w:pStyle w:val="BodyText"/>
      </w:pPr>
      <w:r>
        <w:t xml:space="preserve">I am writing to express my profound enthusiasm and strong motivation for the Social Worker Internship position at the Centre Social de Paris, as advertised on your organization’s website and through the Association des Écoles de Travail Social en France (AETS). As a dedicated student of Social Work with a deep commitment to humanitarian principles, I am eager to contribute my academic knowledge, cultural sensitivity, and unwavering dedication to the vital mission of social support services within Paris. This</w:t>
      </w:r>
      <w:r>
        <w:t xml:space="preserve"> </w:t>
      </w:r>
      <w:r>
        <w:rPr>
          <w:bCs/>
          <w:b/>
        </w:rPr>
        <w:t xml:space="preserve">Internship Application Letter</w:t>
      </w:r>
      <w:r>
        <w:t xml:space="preserve"> </w:t>
      </w:r>
      <w:r>
        <w:t xml:space="preserve">represents not merely an opportunity for professional growth but a meaningful step toward becoming a competent and compassionate</w:t>
      </w:r>
      <w:r>
        <w:t xml:space="preserve"> </w:t>
      </w:r>
      <w:r>
        <w:rPr>
          <w:bCs/>
          <w:b/>
        </w:rPr>
        <w:t xml:space="preserve">Social Worker</w:t>
      </w:r>
      <w:r>
        <w:t xml:space="preserve"> </w:t>
      </w:r>
      <w:r>
        <w:t xml:space="preserve">deeply embedded in the vibrant social fabric of</w:t>
      </w:r>
      <w:r>
        <w:t xml:space="preserve"> </w:t>
      </w:r>
      <w:r>
        <w:rPr>
          <w:bCs/>
          <w:b/>
        </w:rPr>
        <w:t xml:space="preserve">France Paris</w:t>
      </w:r>
      <w:r>
        <w:t xml:space="preserve">.</w:t>
      </w:r>
    </w:p>
    <w:p>
      <w:pPr>
        <w:pStyle w:val="BodyText"/>
      </w:pPr>
      <w:r>
        <w:t xml:space="preserve">My academic journey at the Université Panthéon-Assas (Paris II) has equipped me with a robust theoretical foundation directly applicable to the challenges and opportunities within Parisian social services. Coursework such as "Social Policy in Contemporary France," "Intervention Techniques for Vulnerable Populations," and "Cross-Cultural Communication in Urban Settings" has provided me with critical insights into the French welfare system, including the intricate frameworks of *Protection de l'Enfance*, *Aide Sociale à l’Hébergement (ASH)*, and community-based initiatives addressing homelessness—a pervasive issue demanding urgent attention in Parisian neighborhoods like Belleville and La Goutte d’Or. I have particularly studied the work of organizations such as Secours Populaire Français and Médecins du Monde, whose models for integrating social support with medical care align profoundly with the approach I hope to learn at your esteemed Centre. This academic preparation has instilled in me an understanding that effective social work in</w:t>
      </w:r>
      <w:r>
        <w:t xml:space="preserve"> </w:t>
      </w:r>
      <w:r>
        <w:rPr>
          <w:bCs/>
          <w:b/>
        </w:rPr>
        <w:t xml:space="preserve">France Paris</w:t>
      </w:r>
      <w:r>
        <w:t xml:space="preserve"> </w:t>
      </w:r>
      <w:r>
        <w:t xml:space="preserve">requires not only professional expertise but also a nuanced grasp of local socio-cultural dynamics and administrative procedures unique to French municipal services.</w:t>
      </w:r>
    </w:p>
    <w:p>
      <w:pPr>
        <w:pStyle w:val="BodyText"/>
      </w:pPr>
      <w:r>
        <w:t xml:space="preserve">Beyond academia, my commitment to serving marginalized communities has driven me to engage in meaningful volunteer work within the Parisian context. For six months, I volunteered at a local *Maison des Jeunes* (Youth Center) in the 20th arrondissement, supporting refugee adolescents through language tutoring and social integration workshops. This experience immersed me in the complexities of cultural adaptation for newcomers to Paris, reinforcing my belief that empathy must be paired with practical problem-solving skills to foster genuine community connection. I also participated in a summer research project analyzing barriers to mental health services for homeless individuals in Île-de-France, collaborating with field workers from *Les Restos du Cœur*. This project required navigating French administrative databases and conducting interviews—skills that directly translate into the data collection, case management, and collaborative work integral to a</w:t>
      </w:r>
      <w:r>
        <w:t xml:space="preserve"> </w:t>
      </w:r>
      <w:r>
        <w:rPr>
          <w:bCs/>
          <w:b/>
        </w:rPr>
        <w:t xml:space="preserve">Social Worker</w:t>
      </w:r>
      <w:r>
        <w:t xml:space="preserve">’s role at your Centre. I am fluent in French (C1 level, DELF B2 certified) and possess basic proficiency in English and Arabic—a linguistic advantage for engaging with Paris’s diverse population of over 5 million residents from more than 180 nationalities.</w:t>
      </w:r>
    </w:p>
    <w:p>
      <w:pPr>
        <w:pStyle w:val="BodyText"/>
      </w:pPr>
      <w:r>
        <w:t xml:space="preserve">What compels me most toward this specific opportunity is the Centre Social de Paris’s reputation for innovative, community-centered interventions. Your recent collaboration with *Mission Locale* on youth employment programs and your focus on preventative care for families facing eviction in Seine-Saint-Denis resonates deeply with my professional aspirations. I am particularly eager to learn under the guidance of your experienced team, contributing to initiatives like *Accompagnement Social pour l’Insertion Professionnelle* (ASIP) or *Lutte contre la Précarité Énergétique* (fighting energy poverty), which are critical challenges in contemporary Paris. My understanding of French social work ethics—rooted in the principles of *autonomie*, *dignité*, and *solidarité*—ensures that I will approach every interaction with respect for client autonomy while actively promoting their empowerment within the systemic structures of</w:t>
      </w:r>
      <w:r>
        <w:t xml:space="preserve"> </w:t>
      </w:r>
      <w:r>
        <w:rPr>
          <w:bCs/>
          <w:b/>
        </w:rPr>
        <w:t xml:space="preserve">France Paris</w:t>
      </w:r>
      <w:r>
        <w:t xml:space="preserve">. I am fully prepared to adhere to the ethical standards and confidentiality protocols mandated by French law (Code de l’Action Sociale et des Familles), having completed a mandatory ethics training module as part of my university curriculum.</w:t>
      </w:r>
    </w:p>
    <w:p>
      <w:pPr>
        <w:pStyle w:val="BodyText"/>
      </w:pPr>
      <w:r>
        <w:t xml:space="preserve">I am deeply aware that an</w:t>
      </w:r>
      <w:r>
        <w:t xml:space="preserve"> </w:t>
      </w:r>
      <w:r>
        <w:rPr>
          <w:bCs/>
          <w:b/>
        </w:rPr>
        <w:t xml:space="preserve">Internship Application Letter</w:t>
      </w:r>
      <w:r>
        <w:t xml:space="preserve"> </w:t>
      </w:r>
      <w:r>
        <w:t xml:space="preserve">must transcend a simple résumé summary. It is a declaration of intent to engage meaningfully with the local community, not merely observe from the periphery. In Paris, where social cohesion is tested daily by issues like housing inequality and social fragmentation, I am committed to becoming an asset who contributes actively to building bridges between vulnerable populations and essential services. I recognize that this internship is a foundational step toward my long-term goal of specializing in urban child welfare within the French public sector—a path that requires immersion in Paris’s unique social landscape. My adaptability, cultural curiosity, and proven ability to work collaboratively with multidisciplinary teams (including psychologists, lawyers, and healthcare professionals) will enable me to integrate seamlessly into your Centre’s operations from day one.</w:t>
      </w:r>
    </w:p>
    <w:p>
      <w:pPr>
        <w:pStyle w:val="BodyText"/>
      </w:pPr>
      <w:r>
        <w:t xml:space="preserve">The opportunity to learn from practitioners who navigate the complexities of social work within Paris—balancing legal frameworks with humanistic care—is precisely why I seek this position. I am eager to bring my proactive attitude, academic rigor, and profound respect for French social values to your team. I am confident that my dedication aligns with the Centre’s mission to foster resilience and dignity across all walks of life in Paris.</w:t>
      </w:r>
    </w:p>
    <w:p>
      <w:pPr>
        <w:pStyle w:val="BodyText"/>
      </w:pPr>
      <w:r>
        <w:t xml:space="preserve">Thank you for considering my application. I welcome the opportunity to discuss how my skills, experiences, and passion for social justice can support your team’s impactful work in</w:t>
      </w:r>
      <w:r>
        <w:t xml:space="preserve"> </w:t>
      </w:r>
      <w:r>
        <w:rPr>
          <w:bCs/>
          <w:b/>
        </w:rPr>
        <w:t xml:space="preserve">France Paris</w:t>
      </w:r>
      <w:r>
        <w:t xml:space="preserve">. I am available at your earliest convenience for an interview and have attached my résumé for your review. My contact details are provided abov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Position, Paris, France</dc:title>
  <dc:creator/>
  <dc:language>en</dc:language>
  <cp:keywords/>
  <dcterms:created xsi:type="dcterms:W3CDTF">2026-07-22T20:44:34Z</dcterms:created>
  <dcterms:modified xsi:type="dcterms:W3CDTF">2026-07-22T20:44:34Z</dcterms:modified>
</cp:coreProperties>
</file>

<file path=docProps/custom.xml><?xml version="1.0" encoding="utf-8"?>
<Properties xmlns="http://schemas.openxmlformats.org/officeDocument/2006/custom-properties" xmlns:vt="http://schemas.openxmlformats.org/officeDocument/2006/docPropsVTypes"/>
</file>